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C9B78" w14:textId="3538214D" w:rsidR="003E16C5" w:rsidRPr="00D8413F" w:rsidRDefault="003E16C5" w:rsidP="00327C35">
      <w:pPr>
        <w:jc w:val="right"/>
        <w:rPr>
          <w:rFonts w:ascii="Arial" w:hAnsi="Arial" w:cs="Arial"/>
          <w:b/>
          <w:sz w:val="18"/>
          <w:szCs w:val="18"/>
        </w:rPr>
      </w:pPr>
      <w:r w:rsidRPr="00D8413F">
        <w:rPr>
          <w:rFonts w:ascii="Arial" w:hAnsi="Arial" w:cs="Arial"/>
          <w:b/>
          <w:sz w:val="18"/>
          <w:szCs w:val="18"/>
        </w:rPr>
        <w:t xml:space="preserve">Research Form </w:t>
      </w:r>
      <w:r w:rsidR="00B43ABE">
        <w:rPr>
          <w:rFonts w:ascii="Arial" w:hAnsi="Arial" w:cs="Arial"/>
          <w:b/>
          <w:sz w:val="18"/>
          <w:szCs w:val="18"/>
        </w:rPr>
        <w:t>10</w:t>
      </w:r>
      <w:r w:rsidRPr="00D8413F">
        <w:rPr>
          <w:rFonts w:ascii="Arial" w:hAnsi="Arial" w:cs="Arial"/>
          <w:b/>
          <w:sz w:val="18"/>
          <w:szCs w:val="18"/>
        </w:rPr>
        <w:t xml:space="preserve"> – </w:t>
      </w:r>
      <w:r w:rsidR="006655F4">
        <w:rPr>
          <w:rFonts w:ascii="Arial" w:hAnsi="Arial" w:cs="Arial"/>
          <w:b/>
          <w:sz w:val="18"/>
          <w:szCs w:val="18"/>
        </w:rPr>
        <w:t>Recommendation Compliance</w:t>
      </w:r>
      <w:r w:rsidR="00B43ABE">
        <w:rPr>
          <w:rFonts w:ascii="Arial" w:hAnsi="Arial" w:cs="Arial"/>
          <w:b/>
          <w:sz w:val="18"/>
          <w:szCs w:val="18"/>
        </w:rPr>
        <w:t xml:space="preserve"> Sheet</w:t>
      </w:r>
    </w:p>
    <w:p w14:paraId="3BAE91C8" w14:textId="653FF7C4" w:rsidR="003E16C5" w:rsidRDefault="003E16C5" w:rsidP="003E16C5">
      <w:pPr>
        <w:rPr>
          <w:rFonts w:ascii="Arial" w:hAnsi="Arial" w:cs="Arial"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5"/>
        <w:gridCol w:w="1990"/>
        <w:gridCol w:w="5075"/>
      </w:tblGrid>
      <w:tr w:rsidR="001C64ED" w14:paraId="7E5CE39F" w14:textId="77777777" w:rsidTr="001C64ED">
        <w:trPr>
          <w:trHeight w:val="297"/>
        </w:trPr>
        <w:tc>
          <w:tcPr>
            <w:tcW w:w="2295" w:type="dxa"/>
          </w:tcPr>
          <w:p w14:paraId="645AD48B" w14:textId="6765FE34" w:rsidR="001C64ED" w:rsidRDefault="002E4D67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epartment</w:t>
            </w:r>
          </w:p>
        </w:tc>
        <w:tc>
          <w:tcPr>
            <w:tcW w:w="7065" w:type="dxa"/>
            <w:gridSpan w:val="2"/>
          </w:tcPr>
          <w:p w14:paraId="0B98C226" w14:textId="26698BC7" w:rsidR="001C64ED" w:rsidRDefault="001C64E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____________</w:t>
            </w:r>
          </w:p>
        </w:tc>
      </w:tr>
      <w:tr w:rsidR="002E4D67" w14:paraId="05488926" w14:textId="77777777" w:rsidTr="001C64ED">
        <w:trPr>
          <w:trHeight w:val="297"/>
        </w:trPr>
        <w:tc>
          <w:tcPr>
            <w:tcW w:w="2295" w:type="dxa"/>
          </w:tcPr>
          <w:p w14:paraId="300DFEFA" w14:textId="0E55BEFC" w:rsidR="002E4D67" w:rsidRDefault="002E4D67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egree Program:</w:t>
            </w:r>
          </w:p>
        </w:tc>
        <w:tc>
          <w:tcPr>
            <w:tcW w:w="7065" w:type="dxa"/>
            <w:gridSpan w:val="2"/>
          </w:tcPr>
          <w:p w14:paraId="23FB9324" w14:textId="26248C23" w:rsidR="002E4D67" w:rsidRDefault="002E4D67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____________</w:t>
            </w:r>
          </w:p>
        </w:tc>
      </w:tr>
      <w:tr w:rsidR="00842AD1" w14:paraId="1FAAD4B7" w14:textId="77777777" w:rsidTr="001C64ED">
        <w:trPr>
          <w:trHeight w:val="297"/>
        </w:trPr>
        <w:tc>
          <w:tcPr>
            <w:tcW w:w="2295" w:type="dxa"/>
          </w:tcPr>
          <w:p w14:paraId="7C4B032F" w14:textId="481842EC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tudent Researchers:</w:t>
            </w:r>
          </w:p>
        </w:tc>
        <w:tc>
          <w:tcPr>
            <w:tcW w:w="7065" w:type="dxa"/>
            <w:gridSpan w:val="2"/>
          </w:tcPr>
          <w:p w14:paraId="64C61F47" w14:textId="51431AEE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BC090E" w14:paraId="5BBAB401" w14:textId="77777777" w:rsidTr="001C64ED">
        <w:trPr>
          <w:trHeight w:val="297"/>
        </w:trPr>
        <w:tc>
          <w:tcPr>
            <w:tcW w:w="2295" w:type="dxa"/>
          </w:tcPr>
          <w:p w14:paraId="285762E9" w14:textId="77777777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65" w:type="dxa"/>
            <w:gridSpan w:val="2"/>
          </w:tcPr>
          <w:p w14:paraId="3B7A3E74" w14:textId="3D131079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BC090E" w14:paraId="00EFE010" w14:textId="77777777" w:rsidTr="001C64ED">
        <w:trPr>
          <w:trHeight w:val="297"/>
        </w:trPr>
        <w:tc>
          <w:tcPr>
            <w:tcW w:w="2295" w:type="dxa"/>
          </w:tcPr>
          <w:p w14:paraId="246DFD48" w14:textId="77777777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65" w:type="dxa"/>
            <w:gridSpan w:val="2"/>
          </w:tcPr>
          <w:p w14:paraId="2A9A6A61" w14:textId="1F6BB5E2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BC090E" w14:paraId="3C64E2B6" w14:textId="77777777" w:rsidTr="001C64ED">
        <w:trPr>
          <w:trHeight w:val="297"/>
        </w:trPr>
        <w:tc>
          <w:tcPr>
            <w:tcW w:w="2295" w:type="dxa"/>
          </w:tcPr>
          <w:p w14:paraId="66152839" w14:textId="77777777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65" w:type="dxa"/>
            <w:gridSpan w:val="2"/>
          </w:tcPr>
          <w:p w14:paraId="54B4EFEB" w14:textId="055A3FE1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842AD1" w14:paraId="5793327F" w14:textId="77777777" w:rsidTr="001C64ED">
        <w:trPr>
          <w:trHeight w:val="297"/>
        </w:trPr>
        <w:tc>
          <w:tcPr>
            <w:tcW w:w="2295" w:type="dxa"/>
          </w:tcPr>
          <w:p w14:paraId="5736DE80" w14:textId="7BF41E98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dviser:</w:t>
            </w:r>
          </w:p>
        </w:tc>
        <w:tc>
          <w:tcPr>
            <w:tcW w:w="7065" w:type="dxa"/>
            <w:gridSpan w:val="2"/>
          </w:tcPr>
          <w:p w14:paraId="6F02C02B" w14:textId="2A731E05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842AD1" w14:paraId="053D4361" w14:textId="77777777" w:rsidTr="001C64ED">
        <w:trPr>
          <w:trHeight w:val="297"/>
        </w:trPr>
        <w:tc>
          <w:tcPr>
            <w:tcW w:w="2295" w:type="dxa"/>
          </w:tcPr>
          <w:p w14:paraId="1D91DE8C" w14:textId="5A84C072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Research Title:</w:t>
            </w:r>
          </w:p>
        </w:tc>
        <w:tc>
          <w:tcPr>
            <w:tcW w:w="7065" w:type="dxa"/>
            <w:gridSpan w:val="2"/>
          </w:tcPr>
          <w:p w14:paraId="0013735C" w14:textId="0D554555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________________________________________</w:t>
            </w:r>
          </w:p>
        </w:tc>
      </w:tr>
      <w:tr w:rsidR="00842AD1" w14:paraId="0276CAE7" w14:textId="77777777" w:rsidTr="001C64ED">
        <w:trPr>
          <w:trHeight w:val="297"/>
        </w:trPr>
        <w:tc>
          <w:tcPr>
            <w:tcW w:w="2295" w:type="dxa"/>
          </w:tcPr>
          <w:p w14:paraId="7815B0B4" w14:textId="77EBA51F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ate of Final Defense:</w:t>
            </w:r>
          </w:p>
        </w:tc>
        <w:tc>
          <w:tcPr>
            <w:tcW w:w="7065" w:type="dxa"/>
            <w:gridSpan w:val="2"/>
          </w:tcPr>
          <w:p w14:paraId="7328E219" w14:textId="2EE925DA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842AD1" w14:paraId="109D6319" w14:textId="77777777" w:rsidTr="001C64ED">
        <w:trPr>
          <w:trHeight w:val="297"/>
        </w:trPr>
        <w:tc>
          <w:tcPr>
            <w:tcW w:w="2295" w:type="dxa"/>
          </w:tcPr>
          <w:p w14:paraId="5C98E74F" w14:textId="5B5598E2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anel</w:t>
            </w:r>
          </w:p>
        </w:tc>
        <w:tc>
          <w:tcPr>
            <w:tcW w:w="7065" w:type="dxa"/>
            <w:gridSpan w:val="2"/>
          </w:tcPr>
          <w:p w14:paraId="70EEB4DD" w14:textId="77777777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42AD1" w14:paraId="4BA6A3FE" w14:textId="77777777" w:rsidTr="001C64ED">
        <w:trPr>
          <w:trHeight w:val="297"/>
        </w:trPr>
        <w:tc>
          <w:tcPr>
            <w:tcW w:w="2295" w:type="dxa"/>
          </w:tcPr>
          <w:p w14:paraId="478B69DF" w14:textId="77777777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20E40C1E" w14:textId="2F1F65E3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hairman:</w:t>
            </w:r>
          </w:p>
        </w:tc>
        <w:tc>
          <w:tcPr>
            <w:tcW w:w="5075" w:type="dxa"/>
          </w:tcPr>
          <w:p w14:paraId="4A697B29" w14:textId="415DE699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842AD1" w14:paraId="0BE9B7B0" w14:textId="77777777" w:rsidTr="001C64ED">
        <w:trPr>
          <w:trHeight w:val="297"/>
        </w:trPr>
        <w:tc>
          <w:tcPr>
            <w:tcW w:w="2295" w:type="dxa"/>
          </w:tcPr>
          <w:p w14:paraId="25843903" w14:textId="77777777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5C8BECB9" w14:textId="57890BA7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ember:</w:t>
            </w:r>
          </w:p>
        </w:tc>
        <w:tc>
          <w:tcPr>
            <w:tcW w:w="5075" w:type="dxa"/>
          </w:tcPr>
          <w:p w14:paraId="7F055DBA" w14:textId="4A646395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842AD1" w14:paraId="66E3676B" w14:textId="77777777" w:rsidTr="001C64ED">
        <w:trPr>
          <w:trHeight w:val="297"/>
        </w:trPr>
        <w:tc>
          <w:tcPr>
            <w:tcW w:w="2295" w:type="dxa"/>
          </w:tcPr>
          <w:p w14:paraId="3189321E" w14:textId="77777777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77547C84" w14:textId="06C28495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ember:</w:t>
            </w:r>
          </w:p>
        </w:tc>
        <w:tc>
          <w:tcPr>
            <w:tcW w:w="5075" w:type="dxa"/>
          </w:tcPr>
          <w:p w14:paraId="7F39C910" w14:textId="084D2978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</w:tbl>
    <w:p w14:paraId="62110EF1" w14:textId="02E69A37" w:rsidR="00842AD1" w:rsidRDefault="00842AD1" w:rsidP="003E16C5">
      <w:pPr>
        <w:rPr>
          <w:rFonts w:ascii="Arial" w:hAnsi="Arial" w:cs="Arial"/>
          <w:bCs/>
          <w:sz w:val="20"/>
          <w:szCs w:val="20"/>
        </w:rPr>
      </w:pPr>
    </w:p>
    <w:p w14:paraId="63B6D7FE" w14:textId="7B519B8C" w:rsidR="00842AD1" w:rsidRDefault="00842AD1" w:rsidP="003E16C5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5310" w:type="pct"/>
        <w:tblInd w:w="-545" w:type="dxa"/>
        <w:tblLook w:val="04A0" w:firstRow="1" w:lastRow="0" w:firstColumn="1" w:lastColumn="0" w:noHBand="0" w:noVBand="1"/>
      </w:tblPr>
      <w:tblGrid>
        <w:gridCol w:w="2846"/>
        <w:gridCol w:w="1984"/>
        <w:gridCol w:w="2355"/>
        <w:gridCol w:w="1607"/>
        <w:gridCol w:w="1138"/>
      </w:tblGrid>
      <w:tr w:rsidR="0030350D" w14:paraId="557A23F9" w14:textId="77777777" w:rsidTr="0030350D">
        <w:tc>
          <w:tcPr>
            <w:tcW w:w="1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21CDC" w14:textId="77777777" w:rsidR="0030350D" w:rsidRDefault="0030350D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Comments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A2339" w14:textId="77777777" w:rsidR="0030350D" w:rsidRDefault="0030350D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Chapter/Section/</w:t>
            </w:r>
          </w:p>
          <w:p w14:paraId="4A9632D9" w14:textId="77777777" w:rsidR="0030350D" w:rsidRDefault="0030350D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Page Number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99375" w14:textId="77777777" w:rsidR="0030350D" w:rsidRDefault="0030350D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Actions Taken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AED88" w14:textId="77777777" w:rsidR="0030350D" w:rsidRDefault="0030350D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Page number reflecting the changes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76854" w14:textId="77777777" w:rsidR="0030350D" w:rsidRDefault="0030350D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b/>
              </w:rPr>
              <w:t>Panelist who suggested</w:t>
            </w:r>
          </w:p>
        </w:tc>
      </w:tr>
      <w:tr w:rsidR="0030350D" w14:paraId="6FDAA833" w14:textId="77777777" w:rsidTr="0030350D">
        <w:tc>
          <w:tcPr>
            <w:tcW w:w="1433" w:type="pct"/>
          </w:tcPr>
          <w:p w14:paraId="57C74F1E" w14:textId="3BC453D4" w:rsidR="0030350D" w:rsidRDefault="0030350D" w:rsidP="0030350D">
            <w:pPr>
              <w:spacing w:before="100" w:beforeAutospacing="1" w:after="100" w:afterAutospacing="1"/>
              <w:ind w:left="36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143326CA" w14:textId="3E04086F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06C1AB4F" w14:textId="1C8539B8" w:rsidR="0030350D" w:rsidRDefault="0030350D" w:rsidP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809" w:type="pct"/>
          </w:tcPr>
          <w:p w14:paraId="4ED59F95" w14:textId="19AC7B4F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573" w:type="pct"/>
          </w:tcPr>
          <w:p w14:paraId="74580592" w14:textId="77777777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</w:rPr>
            </w:pPr>
          </w:p>
        </w:tc>
      </w:tr>
      <w:tr w:rsidR="0030350D" w14:paraId="35C5B7EC" w14:textId="77777777" w:rsidTr="0030350D">
        <w:tc>
          <w:tcPr>
            <w:tcW w:w="1433" w:type="pct"/>
          </w:tcPr>
          <w:p w14:paraId="0E42A284" w14:textId="09035294" w:rsidR="0030350D" w:rsidRDefault="0030350D" w:rsidP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2D6155E1" w14:textId="5F83B92D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2A28CFEF" w14:textId="5B63E324" w:rsidR="0030350D" w:rsidRDefault="0030350D" w:rsidP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5EBA2DC7" w14:textId="77777777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573" w:type="pct"/>
          </w:tcPr>
          <w:p w14:paraId="277B06EF" w14:textId="77777777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</w:tr>
      <w:tr w:rsidR="0030350D" w14:paraId="3E4539F5" w14:textId="77777777" w:rsidTr="0030350D">
        <w:tc>
          <w:tcPr>
            <w:tcW w:w="1433" w:type="pct"/>
          </w:tcPr>
          <w:p w14:paraId="59C46A21" w14:textId="220DB638" w:rsidR="0030350D" w:rsidRDefault="0030350D" w:rsidP="0030350D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i/>
                <w:iCs/>
                <w:sz w:val="24"/>
                <w:szCs w:val="24"/>
              </w:rPr>
            </w:pPr>
          </w:p>
        </w:tc>
        <w:tc>
          <w:tcPr>
            <w:tcW w:w="999" w:type="pct"/>
          </w:tcPr>
          <w:p w14:paraId="5F285E4F" w14:textId="03144988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2AB6F33D" w14:textId="3C5588F3" w:rsidR="0030350D" w:rsidRDefault="0030350D" w:rsidP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479E2C46" w14:textId="3873A201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573" w:type="pct"/>
          </w:tcPr>
          <w:p w14:paraId="1A154D5A" w14:textId="77777777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</w:rPr>
            </w:pPr>
          </w:p>
        </w:tc>
      </w:tr>
      <w:tr w:rsidR="0030350D" w14:paraId="15A73FB0" w14:textId="77777777" w:rsidTr="0030350D">
        <w:tc>
          <w:tcPr>
            <w:tcW w:w="1433" w:type="pct"/>
          </w:tcPr>
          <w:p w14:paraId="5AF803EE" w14:textId="471AD508" w:rsidR="0030350D" w:rsidRDefault="0030350D" w:rsidP="0030350D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77BB96E1" w14:textId="6B6B777C" w:rsidR="0030350D" w:rsidRDefault="0030350D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72981DBC" w14:textId="14D3B940" w:rsidR="0030350D" w:rsidRDefault="0030350D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50B9B9FF" w14:textId="197680A1" w:rsidR="0030350D" w:rsidRDefault="0030350D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0021397E" w14:textId="77777777" w:rsidR="0030350D" w:rsidRDefault="0030350D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F27DA8" w14:paraId="60F45FEE" w14:textId="77777777" w:rsidTr="0030350D">
        <w:tc>
          <w:tcPr>
            <w:tcW w:w="1433" w:type="pct"/>
          </w:tcPr>
          <w:p w14:paraId="0B8E3260" w14:textId="77777777" w:rsidR="00F27DA8" w:rsidRDefault="00F27DA8" w:rsidP="0030350D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692F49A4" w14:textId="77777777" w:rsidR="00F27DA8" w:rsidRDefault="00F27DA8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5628FE54" w14:textId="77777777" w:rsidR="00F27DA8" w:rsidRDefault="00F27DA8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7DB1CFFA" w14:textId="77777777" w:rsidR="00F27DA8" w:rsidRDefault="00F27DA8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2984A681" w14:textId="77777777" w:rsidR="00F27DA8" w:rsidRDefault="00F27DA8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D34B18" w14:paraId="7B13F979" w14:textId="77777777" w:rsidTr="00F27DA8">
        <w:tc>
          <w:tcPr>
            <w:tcW w:w="5000" w:type="pct"/>
            <w:gridSpan w:val="5"/>
          </w:tcPr>
          <w:p w14:paraId="3CFAC2E7" w14:textId="67ADC0CD" w:rsidR="00D34B18" w:rsidRDefault="00D34B18" w:rsidP="00D34B18">
            <w:pPr>
              <w:pStyle w:val="NoSpacing"/>
              <w:spacing w:before="100" w:beforeAutospacing="1" w:after="100" w:afterAutospacing="1"/>
              <w:contextualSpacing/>
              <w:jc w:val="center"/>
              <w:rPr>
                <w:rFonts w:ascii="Cambria" w:hAnsi="Cambria" w:cs="Arial"/>
                <w:sz w:val="24"/>
                <w:szCs w:val="24"/>
                <w:lang w:val="en-US"/>
              </w:rPr>
            </w:pPr>
            <w:r>
              <w:t>(Continuation at the next pages)</w:t>
            </w:r>
          </w:p>
        </w:tc>
      </w:tr>
    </w:tbl>
    <w:p w14:paraId="11261246" w14:textId="05F4A2D4" w:rsidR="00FA1890" w:rsidRDefault="00FA1890" w:rsidP="00FA1890">
      <w:pPr>
        <w:rPr>
          <w:rFonts w:ascii="Arial" w:hAnsi="Arial" w:cs="Arial"/>
          <w:bCs/>
          <w:sz w:val="20"/>
          <w:szCs w:val="20"/>
        </w:rPr>
      </w:pPr>
    </w:p>
    <w:p w14:paraId="15174395" w14:textId="3BD25575" w:rsidR="00C46B0C" w:rsidRPr="00D8413F" w:rsidRDefault="00C46B0C" w:rsidP="00FA1890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Prepared by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="0030350D">
        <w:rPr>
          <w:rFonts w:ascii="Arial" w:hAnsi="Arial" w:cs="Arial"/>
          <w:bCs/>
          <w:sz w:val="20"/>
          <w:szCs w:val="20"/>
        </w:rPr>
        <w:t>Checked by</w:t>
      </w:r>
      <w:r>
        <w:rPr>
          <w:rFonts w:ascii="Arial" w:hAnsi="Arial" w:cs="Arial"/>
          <w:bCs/>
          <w:sz w:val="20"/>
          <w:szCs w:val="20"/>
        </w:rPr>
        <w:t xml:space="preserve">: </w:t>
      </w:r>
    </w:p>
    <w:tbl>
      <w:tblPr>
        <w:tblStyle w:val="TableGrid"/>
        <w:tblW w:w="9287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467"/>
      </w:tblGrid>
      <w:tr w:rsidR="001B38B8" w14:paraId="794852B2" w14:textId="77777777" w:rsidTr="001B38B8">
        <w:trPr>
          <w:trHeight w:val="590"/>
        </w:trPr>
        <w:tc>
          <w:tcPr>
            <w:tcW w:w="4820" w:type="dxa"/>
            <w:vAlign w:val="bottom"/>
          </w:tcPr>
          <w:p w14:paraId="42BE12DE" w14:textId="44EB9F48" w:rsidR="001B38B8" w:rsidRPr="001B38B8" w:rsidRDefault="001B38B8" w:rsidP="001B38B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gnature over printed name of the researcher/s</w:t>
            </w:r>
          </w:p>
        </w:tc>
        <w:tc>
          <w:tcPr>
            <w:tcW w:w="4467" w:type="dxa"/>
            <w:vAlign w:val="bottom"/>
          </w:tcPr>
          <w:p w14:paraId="10E69755" w14:textId="57597D36" w:rsidR="001B38B8" w:rsidRPr="001B38B8" w:rsidRDefault="001B38B8" w:rsidP="001B38B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B38B8">
              <w:rPr>
                <w:rFonts w:ascii="Arial" w:hAnsi="Arial" w:cs="Arial"/>
                <w:b/>
                <w:sz w:val="20"/>
                <w:szCs w:val="20"/>
              </w:rPr>
              <w:t>Signature over printed name of the Adviser</w:t>
            </w:r>
          </w:p>
        </w:tc>
      </w:tr>
      <w:tr w:rsidR="001B38B8" w14:paraId="52AD803F" w14:textId="77777777" w:rsidTr="001B38B8">
        <w:trPr>
          <w:trHeight w:val="267"/>
        </w:trPr>
        <w:tc>
          <w:tcPr>
            <w:tcW w:w="4820" w:type="dxa"/>
          </w:tcPr>
          <w:p w14:paraId="6699670E" w14:textId="31C1F8FC" w:rsidR="001B38B8" w:rsidRDefault="001B38B8" w:rsidP="001B38B8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467" w:type="dxa"/>
          </w:tcPr>
          <w:p w14:paraId="26136F9C" w14:textId="3689C09D" w:rsidR="001B38B8" w:rsidRDefault="001B38B8" w:rsidP="001B38B8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B38B8" w14:paraId="0954E346" w14:textId="77777777" w:rsidTr="001B38B8">
        <w:trPr>
          <w:trHeight w:val="590"/>
        </w:trPr>
        <w:tc>
          <w:tcPr>
            <w:tcW w:w="4820" w:type="dxa"/>
          </w:tcPr>
          <w:p w14:paraId="651DE327" w14:textId="16D6EBF9" w:rsidR="001B38B8" w:rsidRDefault="001B38B8" w:rsidP="001B38B8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Date:_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___________</w:t>
            </w:r>
          </w:p>
        </w:tc>
        <w:tc>
          <w:tcPr>
            <w:tcW w:w="4467" w:type="dxa"/>
          </w:tcPr>
          <w:p w14:paraId="46A02915" w14:textId="4E277284" w:rsidR="001B38B8" w:rsidRDefault="001B38B8" w:rsidP="001B38B8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Date:_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___________</w:t>
            </w:r>
          </w:p>
        </w:tc>
      </w:tr>
    </w:tbl>
    <w:p w14:paraId="0DA31866" w14:textId="0A791A1B" w:rsidR="00185DD5" w:rsidRDefault="0030350D" w:rsidP="0030350D">
      <w:pPr>
        <w:spacing w:line="276" w:lineRule="auto"/>
      </w:pPr>
      <w:r>
        <w:t xml:space="preserve">Approved by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6"/>
        <w:gridCol w:w="1890"/>
        <w:gridCol w:w="5077"/>
      </w:tblGrid>
      <w:tr w:rsidR="0030350D" w14:paraId="49A33F2A" w14:textId="77777777" w:rsidTr="00610EF2">
        <w:trPr>
          <w:trHeight w:val="297"/>
        </w:trPr>
        <w:tc>
          <w:tcPr>
            <w:tcW w:w="2336" w:type="dxa"/>
          </w:tcPr>
          <w:p w14:paraId="783EAB9D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90" w:type="dxa"/>
          </w:tcPr>
          <w:p w14:paraId="174A9B9A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hairman:</w:t>
            </w:r>
          </w:p>
        </w:tc>
        <w:tc>
          <w:tcPr>
            <w:tcW w:w="5077" w:type="dxa"/>
          </w:tcPr>
          <w:p w14:paraId="24401646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30350D" w14:paraId="15C3812E" w14:textId="77777777" w:rsidTr="00610EF2">
        <w:trPr>
          <w:trHeight w:val="297"/>
        </w:trPr>
        <w:tc>
          <w:tcPr>
            <w:tcW w:w="2336" w:type="dxa"/>
          </w:tcPr>
          <w:p w14:paraId="16BB0FE4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90" w:type="dxa"/>
          </w:tcPr>
          <w:p w14:paraId="215D6B4E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ember:</w:t>
            </w:r>
          </w:p>
        </w:tc>
        <w:tc>
          <w:tcPr>
            <w:tcW w:w="5077" w:type="dxa"/>
          </w:tcPr>
          <w:p w14:paraId="17EA6222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30350D" w14:paraId="7AA5CE75" w14:textId="77777777" w:rsidTr="00610EF2">
        <w:trPr>
          <w:trHeight w:val="297"/>
        </w:trPr>
        <w:tc>
          <w:tcPr>
            <w:tcW w:w="2336" w:type="dxa"/>
          </w:tcPr>
          <w:p w14:paraId="083F787D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90" w:type="dxa"/>
          </w:tcPr>
          <w:p w14:paraId="05FDFE6C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ember:</w:t>
            </w:r>
          </w:p>
        </w:tc>
        <w:tc>
          <w:tcPr>
            <w:tcW w:w="5077" w:type="dxa"/>
          </w:tcPr>
          <w:p w14:paraId="7C1632BF" w14:textId="77777777" w:rsidR="0030350D" w:rsidRDefault="0030350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</w:tbl>
    <w:p w14:paraId="6C1B8EB5" w14:textId="1D5C8805" w:rsidR="0030350D" w:rsidRDefault="001C64ED" w:rsidP="0030350D">
      <w:pPr>
        <w:spacing w:line="276" w:lineRule="auto"/>
        <w:rPr>
          <w:i/>
          <w:i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  <w:t>(</w:t>
      </w:r>
      <w:r>
        <w:rPr>
          <w:i/>
          <w:iCs/>
        </w:rPr>
        <w:t>Signatures)</w:t>
      </w:r>
    </w:p>
    <w:p w14:paraId="01DAD6BA" w14:textId="436C45CF" w:rsidR="00131BC1" w:rsidRDefault="00131BC1" w:rsidP="0030350D">
      <w:pPr>
        <w:spacing w:line="276" w:lineRule="auto"/>
        <w:rPr>
          <w:i/>
          <w:iCs/>
        </w:rPr>
      </w:pPr>
    </w:p>
    <w:p w14:paraId="2BBEDE6F" w14:textId="546816B3" w:rsidR="00131BC1" w:rsidRDefault="00131BC1" w:rsidP="0030350D">
      <w:pPr>
        <w:spacing w:line="276" w:lineRule="auto"/>
        <w:rPr>
          <w:i/>
          <w:iCs/>
        </w:rPr>
      </w:pPr>
    </w:p>
    <w:tbl>
      <w:tblPr>
        <w:tblStyle w:val="TableGrid"/>
        <w:tblW w:w="5310" w:type="pct"/>
        <w:tblInd w:w="-545" w:type="dxa"/>
        <w:tblLook w:val="04A0" w:firstRow="1" w:lastRow="0" w:firstColumn="1" w:lastColumn="0" w:noHBand="0" w:noVBand="1"/>
      </w:tblPr>
      <w:tblGrid>
        <w:gridCol w:w="2846"/>
        <w:gridCol w:w="1984"/>
        <w:gridCol w:w="2355"/>
        <w:gridCol w:w="1607"/>
        <w:gridCol w:w="1138"/>
      </w:tblGrid>
      <w:tr w:rsidR="00131BC1" w14:paraId="4E08FA2D" w14:textId="77777777" w:rsidTr="00A40AD6">
        <w:tc>
          <w:tcPr>
            <w:tcW w:w="1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11894" w14:textId="77777777" w:rsidR="00131BC1" w:rsidRDefault="00131BC1" w:rsidP="00A40AD6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lastRenderedPageBreak/>
              <w:t>Comments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8C765" w14:textId="77777777" w:rsidR="00131BC1" w:rsidRDefault="00131BC1" w:rsidP="00A40AD6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Chapter/Section/</w:t>
            </w:r>
          </w:p>
          <w:p w14:paraId="43366188" w14:textId="77777777" w:rsidR="00131BC1" w:rsidRDefault="00131BC1" w:rsidP="00A40AD6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Page Number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8715B" w14:textId="77777777" w:rsidR="00131BC1" w:rsidRDefault="00131BC1" w:rsidP="00A40AD6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Actions Taken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16675" w14:textId="77777777" w:rsidR="00131BC1" w:rsidRDefault="00131BC1" w:rsidP="00A40AD6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rFonts w:ascii="Cambria" w:hAnsi="Cambria" w:cs="Cambria"/>
                <w:b/>
                <w:bCs/>
              </w:rPr>
              <w:t>Page number reflecting the changes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46B66" w14:textId="77777777" w:rsidR="00131BC1" w:rsidRDefault="00131BC1" w:rsidP="00A40AD6">
            <w:pPr>
              <w:spacing w:before="100" w:beforeAutospacing="1" w:after="100" w:afterAutospacing="1"/>
              <w:contextualSpacing/>
              <w:jc w:val="center"/>
              <w:rPr>
                <w:rFonts w:ascii="Cambria" w:hAnsi="Cambria" w:cs="Cambria"/>
                <w:b/>
                <w:bCs/>
              </w:rPr>
            </w:pPr>
            <w:r>
              <w:rPr>
                <w:b/>
              </w:rPr>
              <w:t>Panelist who suggested</w:t>
            </w:r>
          </w:p>
        </w:tc>
      </w:tr>
      <w:tr w:rsidR="00131BC1" w14:paraId="0EDDF7C7" w14:textId="77777777" w:rsidTr="00A40AD6">
        <w:tc>
          <w:tcPr>
            <w:tcW w:w="1433" w:type="pct"/>
          </w:tcPr>
          <w:p w14:paraId="49726D2F" w14:textId="77777777" w:rsidR="00131BC1" w:rsidRDefault="00131BC1" w:rsidP="00131BC1">
            <w:pPr>
              <w:spacing w:before="100" w:beforeAutospacing="1" w:after="100" w:afterAutospacing="1"/>
              <w:ind w:left="36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45D37FF0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5DDFE830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809" w:type="pct"/>
          </w:tcPr>
          <w:p w14:paraId="71DB56A5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573" w:type="pct"/>
          </w:tcPr>
          <w:p w14:paraId="0697F6A6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</w:rPr>
            </w:pPr>
          </w:p>
        </w:tc>
      </w:tr>
      <w:tr w:rsidR="00131BC1" w14:paraId="6AA28169" w14:textId="77777777" w:rsidTr="00A40AD6">
        <w:tc>
          <w:tcPr>
            <w:tcW w:w="1433" w:type="pct"/>
          </w:tcPr>
          <w:p w14:paraId="74774CFB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1FD12229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351844CE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7F14585E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573" w:type="pct"/>
          </w:tcPr>
          <w:p w14:paraId="4A8EFD91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</w:tr>
      <w:tr w:rsidR="00131BC1" w14:paraId="04C3E260" w14:textId="77777777" w:rsidTr="00A40AD6">
        <w:tc>
          <w:tcPr>
            <w:tcW w:w="1433" w:type="pct"/>
          </w:tcPr>
          <w:p w14:paraId="774B7BE6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i/>
                <w:iCs/>
                <w:sz w:val="24"/>
                <w:szCs w:val="24"/>
              </w:rPr>
            </w:pPr>
          </w:p>
        </w:tc>
        <w:tc>
          <w:tcPr>
            <w:tcW w:w="999" w:type="pct"/>
          </w:tcPr>
          <w:p w14:paraId="25DD0FD5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2CB519CC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3AAB8286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573" w:type="pct"/>
          </w:tcPr>
          <w:p w14:paraId="60BB193B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</w:rPr>
            </w:pPr>
          </w:p>
        </w:tc>
      </w:tr>
      <w:tr w:rsidR="00131BC1" w14:paraId="3814290B" w14:textId="77777777" w:rsidTr="00A40AD6">
        <w:tc>
          <w:tcPr>
            <w:tcW w:w="1433" w:type="pct"/>
          </w:tcPr>
          <w:p w14:paraId="69D02C9A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724C04D5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69624701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7A4AD34B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2398CD99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746D313E" w14:textId="77777777" w:rsidTr="00A40AD6">
        <w:tc>
          <w:tcPr>
            <w:tcW w:w="1433" w:type="pct"/>
          </w:tcPr>
          <w:p w14:paraId="290CF602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71467979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37AF137D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528B780D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4B897C2A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244332CE" w14:textId="77777777" w:rsidTr="00A40AD6">
        <w:tc>
          <w:tcPr>
            <w:tcW w:w="1433" w:type="pct"/>
          </w:tcPr>
          <w:p w14:paraId="78776941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180DCFC9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64E91E85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5E44BF9D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0E77C813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309BB8AB" w14:textId="77777777" w:rsidTr="00A40AD6">
        <w:tc>
          <w:tcPr>
            <w:tcW w:w="1433" w:type="pct"/>
          </w:tcPr>
          <w:p w14:paraId="16E915EA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06FA79F1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5224D469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69F5B362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11EF9E61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1F59D3EB" w14:textId="77777777" w:rsidTr="00A40AD6">
        <w:tc>
          <w:tcPr>
            <w:tcW w:w="1433" w:type="pct"/>
          </w:tcPr>
          <w:p w14:paraId="34B80DB9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13F34F6C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783A9435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7A54BB5F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1FA5311C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2CF79F09" w14:textId="77777777" w:rsidTr="00A40AD6">
        <w:tc>
          <w:tcPr>
            <w:tcW w:w="1433" w:type="pct"/>
          </w:tcPr>
          <w:p w14:paraId="5423A28E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762006A9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45AC82DF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06257A0F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66C84B24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57380877" w14:textId="77777777" w:rsidTr="00A40AD6">
        <w:tc>
          <w:tcPr>
            <w:tcW w:w="1433" w:type="pct"/>
          </w:tcPr>
          <w:p w14:paraId="329CF8E2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4B04BD0F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0FD5C2D1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169F81A7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003DA037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532C40FC" w14:textId="77777777" w:rsidTr="00A40AD6">
        <w:tc>
          <w:tcPr>
            <w:tcW w:w="1433" w:type="pct"/>
          </w:tcPr>
          <w:p w14:paraId="1BA996B3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54070E3E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2DBA49B9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5EAB18F2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64E8D47A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4878A96A" w14:textId="77777777" w:rsidTr="00A40AD6">
        <w:tc>
          <w:tcPr>
            <w:tcW w:w="1433" w:type="pct"/>
          </w:tcPr>
          <w:p w14:paraId="63C5D644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37B9DCEC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705D2AFD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41472345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6120F58A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6DF35999" w14:textId="77777777" w:rsidTr="00A40AD6">
        <w:tc>
          <w:tcPr>
            <w:tcW w:w="1433" w:type="pct"/>
          </w:tcPr>
          <w:p w14:paraId="2687A3FF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3CAB454E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118E88BF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2420BED6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1745DB1B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0FFF0BF1" w14:textId="77777777" w:rsidTr="00A40AD6">
        <w:tc>
          <w:tcPr>
            <w:tcW w:w="1433" w:type="pct"/>
          </w:tcPr>
          <w:p w14:paraId="2BC124AA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2BA85EC2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7547F983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653C09E7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4B54D1BD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3A48A9CA" w14:textId="77777777" w:rsidTr="00A40AD6">
        <w:tc>
          <w:tcPr>
            <w:tcW w:w="1433" w:type="pct"/>
          </w:tcPr>
          <w:p w14:paraId="4679CC94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49AA342A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21A00667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13225A6A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27F34271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5B93DCD7" w14:textId="77777777" w:rsidTr="00A40AD6">
        <w:tc>
          <w:tcPr>
            <w:tcW w:w="1433" w:type="pct"/>
          </w:tcPr>
          <w:p w14:paraId="10A681D4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5ECF5484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52EA3620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7E2B5239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5EFE446C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601D3097" w14:textId="77777777" w:rsidTr="00A40AD6">
        <w:tc>
          <w:tcPr>
            <w:tcW w:w="1433" w:type="pct"/>
          </w:tcPr>
          <w:p w14:paraId="528C1CBD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6437696E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3CD49AF2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434904AA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6344C3EC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27ACAABA" w14:textId="77777777" w:rsidTr="00A40AD6">
        <w:tc>
          <w:tcPr>
            <w:tcW w:w="1433" w:type="pct"/>
          </w:tcPr>
          <w:p w14:paraId="5ADDF45C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0FF44FA8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2AA09887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6E084B3B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4F3B0E9E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22B80F02" w14:textId="77777777" w:rsidTr="00A40AD6">
        <w:tc>
          <w:tcPr>
            <w:tcW w:w="1433" w:type="pct"/>
          </w:tcPr>
          <w:p w14:paraId="261E678E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77777F16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3E535A4A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1EBBA6EC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1FFF5DA4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60FB7773" w14:textId="77777777" w:rsidTr="00A40AD6">
        <w:tc>
          <w:tcPr>
            <w:tcW w:w="1433" w:type="pct"/>
          </w:tcPr>
          <w:p w14:paraId="0A247C92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34CBB366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05AE190A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030344F7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2F797147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611346CD" w14:textId="77777777" w:rsidTr="00A40AD6">
        <w:tc>
          <w:tcPr>
            <w:tcW w:w="1433" w:type="pct"/>
          </w:tcPr>
          <w:p w14:paraId="2A2272A3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0694945C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0D0C494B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2B647ABE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48C5A337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302E0A3A" w14:textId="77777777" w:rsidTr="00A40AD6">
        <w:tc>
          <w:tcPr>
            <w:tcW w:w="1433" w:type="pct"/>
          </w:tcPr>
          <w:p w14:paraId="3B900DCD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206E3775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3F525002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53D421A9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0C1C2E6F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1CFC65EA" w14:textId="77777777" w:rsidTr="00A40AD6">
        <w:tc>
          <w:tcPr>
            <w:tcW w:w="1433" w:type="pct"/>
          </w:tcPr>
          <w:p w14:paraId="714B2BDC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6BDE7A20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51000A58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0999C164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6A9CD09F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551FFF62" w14:textId="77777777" w:rsidTr="00A40AD6">
        <w:tc>
          <w:tcPr>
            <w:tcW w:w="1433" w:type="pct"/>
          </w:tcPr>
          <w:p w14:paraId="19DE890B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093C25F8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63894CB2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25502BF2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0FB2B03E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7258BB84" w14:textId="77777777" w:rsidTr="00A40AD6">
        <w:tc>
          <w:tcPr>
            <w:tcW w:w="1433" w:type="pct"/>
          </w:tcPr>
          <w:p w14:paraId="58083221" w14:textId="77777777" w:rsidR="00131BC1" w:rsidRDefault="00131BC1" w:rsidP="00131BC1">
            <w:pPr>
              <w:spacing w:before="100" w:beforeAutospacing="1" w:after="100" w:afterAutospacing="1"/>
              <w:ind w:left="720"/>
              <w:contextualSpacing/>
              <w:rPr>
                <w:rFonts w:ascii="Cambria" w:hAnsi="Cambria" w:cs="Cambria"/>
                <w:sz w:val="24"/>
                <w:szCs w:val="24"/>
              </w:rPr>
            </w:pPr>
          </w:p>
        </w:tc>
        <w:tc>
          <w:tcPr>
            <w:tcW w:w="999" w:type="pct"/>
          </w:tcPr>
          <w:p w14:paraId="4D780809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1186" w:type="pct"/>
          </w:tcPr>
          <w:p w14:paraId="10D91844" w14:textId="77777777" w:rsidR="00131BC1" w:rsidRDefault="00131BC1" w:rsidP="00131BC1">
            <w:pPr>
              <w:spacing w:before="100" w:beforeAutospacing="1" w:after="100" w:afterAutospacing="1"/>
              <w:contextualSpacing/>
              <w:rPr>
                <w:rFonts w:ascii="Cambria" w:hAnsi="Cambria" w:cs="Cambria"/>
              </w:rPr>
            </w:pPr>
          </w:p>
        </w:tc>
        <w:tc>
          <w:tcPr>
            <w:tcW w:w="809" w:type="pct"/>
          </w:tcPr>
          <w:p w14:paraId="738497C1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Cambria"/>
                <w:lang w:val="en-US"/>
              </w:rPr>
            </w:pPr>
          </w:p>
        </w:tc>
        <w:tc>
          <w:tcPr>
            <w:tcW w:w="573" w:type="pct"/>
          </w:tcPr>
          <w:p w14:paraId="40BECA03" w14:textId="77777777" w:rsidR="00131BC1" w:rsidRDefault="00131BC1" w:rsidP="00131BC1">
            <w:pPr>
              <w:pStyle w:val="NoSpacing"/>
              <w:spacing w:before="100" w:beforeAutospacing="1" w:after="100" w:afterAutospacing="1"/>
              <w:contextualSpacing/>
              <w:rPr>
                <w:rFonts w:ascii="Cambria" w:hAnsi="Cambria" w:cs="Arial"/>
                <w:sz w:val="24"/>
                <w:szCs w:val="24"/>
                <w:lang w:val="en-US"/>
              </w:rPr>
            </w:pPr>
          </w:p>
        </w:tc>
      </w:tr>
      <w:tr w:rsidR="00131BC1" w14:paraId="59DC9A54" w14:textId="77777777" w:rsidTr="00A40AD6">
        <w:tc>
          <w:tcPr>
            <w:tcW w:w="5000" w:type="pct"/>
            <w:gridSpan w:val="5"/>
          </w:tcPr>
          <w:p w14:paraId="4100E1A0" w14:textId="77777777" w:rsidR="00131BC1" w:rsidRDefault="00131BC1" w:rsidP="00A40AD6">
            <w:pPr>
              <w:pStyle w:val="NoSpacing"/>
              <w:spacing w:before="100" w:beforeAutospacing="1" w:after="100" w:afterAutospacing="1"/>
              <w:contextualSpacing/>
              <w:jc w:val="center"/>
              <w:rPr>
                <w:rFonts w:ascii="Cambria" w:hAnsi="Cambria" w:cs="Arial"/>
                <w:sz w:val="24"/>
                <w:szCs w:val="24"/>
                <w:lang w:val="en-US"/>
              </w:rPr>
            </w:pPr>
            <w:r>
              <w:t>(Continuation at the next pages)</w:t>
            </w:r>
          </w:p>
        </w:tc>
      </w:tr>
    </w:tbl>
    <w:p w14:paraId="383BAAB8" w14:textId="77777777" w:rsidR="00131BC1" w:rsidRPr="001C64ED" w:rsidRDefault="00131BC1" w:rsidP="0030350D">
      <w:pPr>
        <w:spacing w:line="276" w:lineRule="auto"/>
        <w:rPr>
          <w:i/>
          <w:iCs/>
        </w:rPr>
      </w:pPr>
    </w:p>
    <w:sectPr w:rsidR="00131BC1" w:rsidRPr="001C64ED" w:rsidSect="005A0216">
      <w:headerReference w:type="default" r:id="rId7"/>
      <w:pgSz w:w="12240" w:h="15840" w:code="1"/>
      <w:pgMar w:top="1276" w:right="1440" w:bottom="568" w:left="1440" w:header="142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A3592" w14:textId="77777777" w:rsidR="008C48E0" w:rsidRDefault="008C48E0" w:rsidP="00BC7BBD">
      <w:pPr>
        <w:spacing w:after="0" w:line="240" w:lineRule="auto"/>
      </w:pPr>
      <w:r>
        <w:separator/>
      </w:r>
    </w:p>
  </w:endnote>
  <w:endnote w:type="continuationSeparator" w:id="0">
    <w:p w14:paraId="4C3FBDA4" w14:textId="77777777" w:rsidR="008C48E0" w:rsidRDefault="008C48E0" w:rsidP="00BC7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149D9" w14:textId="77777777" w:rsidR="008C48E0" w:rsidRDefault="008C48E0" w:rsidP="00BC7BBD">
      <w:pPr>
        <w:spacing w:after="0" w:line="240" w:lineRule="auto"/>
      </w:pPr>
      <w:r>
        <w:separator/>
      </w:r>
    </w:p>
  </w:footnote>
  <w:footnote w:type="continuationSeparator" w:id="0">
    <w:p w14:paraId="391ADD54" w14:textId="77777777" w:rsidR="008C48E0" w:rsidRDefault="008C48E0" w:rsidP="00BC7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B345B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lang w:val="en-US"/>
      </w:rPr>
      <w:drawing>
        <wp:inline distT="0" distB="0" distL="0" distR="0" wp14:anchorId="4E6EF5C4" wp14:editId="11D72D3C">
          <wp:extent cx="850006" cy="848061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166" cy="87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A46AAA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FE0F91">
      <w:rPr>
        <w:rFonts w:ascii="Times New Roman" w:hAnsi="Times New Roman" w:cs="Times New Roman"/>
        <w:sz w:val="32"/>
        <w:szCs w:val="32"/>
      </w:rPr>
      <w:t>CITY COLLEGE OF CALAMBA</w:t>
    </w:r>
  </w:p>
  <w:p w14:paraId="369CEC60" w14:textId="77777777" w:rsidR="00BC7BBD" w:rsidRDefault="00BC7BBD" w:rsidP="00BC7BBD">
    <w:pPr>
      <w:pStyle w:val="Head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FFICE OF THE VICE PRESIDENT FOR RESEARCH AND INNOVATION</w:t>
    </w:r>
  </w:p>
  <w:p w14:paraId="7D86B506" w14:textId="77777777" w:rsidR="00BC7BBD" w:rsidRDefault="00BC7B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48B785"/>
    <w:multiLevelType w:val="singleLevel"/>
    <w:tmpl w:val="CF48B785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25BF476A"/>
    <w:multiLevelType w:val="multilevel"/>
    <w:tmpl w:val="25BF47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E4580C"/>
    <w:multiLevelType w:val="hybridMultilevel"/>
    <w:tmpl w:val="CC9AD406"/>
    <w:lvl w:ilvl="0" w:tplc="0AFE2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3041D9"/>
    <w:multiLevelType w:val="hybridMultilevel"/>
    <w:tmpl w:val="2068B57E"/>
    <w:lvl w:ilvl="0" w:tplc="ED7068D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540BE"/>
    <w:multiLevelType w:val="hybridMultilevel"/>
    <w:tmpl w:val="A26CA1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478114">
    <w:abstractNumId w:val="4"/>
  </w:num>
  <w:num w:numId="2" w16cid:durableId="1291086606">
    <w:abstractNumId w:val="2"/>
  </w:num>
  <w:num w:numId="3" w16cid:durableId="1219241538">
    <w:abstractNumId w:val="3"/>
  </w:num>
  <w:num w:numId="4" w16cid:durableId="19966458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568170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bUwNjM2sjAzMDJQ0lEKTi0uzszPAykwrQUALUUOrCwAAAA="/>
  </w:docVars>
  <w:rsids>
    <w:rsidRoot w:val="00BC7BBD"/>
    <w:rsid w:val="00117D7E"/>
    <w:rsid w:val="00131BC1"/>
    <w:rsid w:val="00170640"/>
    <w:rsid w:val="00185DD5"/>
    <w:rsid w:val="001B38B8"/>
    <w:rsid w:val="001C64ED"/>
    <w:rsid w:val="002942EB"/>
    <w:rsid w:val="002E4D67"/>
    <w:rsid w:val="0030350D"/>
    <w:rsid w:val="00327C35"/>
    <w:rsid w:val="00343E71"/>
    <w:rsid w:val="003E16C5"/>
    <w:rsid w:val="004427DF"/>
    <w:rsid w:val="00597816"/>
    <w:rsid w:val="005A0216"/>
    <w:rsid w:val="005C2DB9"/>
    <w:rsid w:val="005C7B10"/>
    <w:rsid w:val="006655F4"/>
    <w:rsid w:val="00694728"/>
    <w:rsid w:val="00773FF4"/>
    <w:rsid w:val="007A56BF"/>
    <w:rsid w:val="008256BE"/>
    <w:rsid w:val="00842AD1"/>
    <w:rsid w:val="00853995"/>
    <w:rsid w:val="008C48E0"/>
    <w:rsid w:val="00901578"/>
    <w:rsid w:val="00B43ABE"/>
    <w:rsid w:val="00BC090E"/>
    <w:rsid w:val="00BC7BBD"/>
    <w:rsid w:val="00C250C6"/>
    <w:rsid w:val="00C46B0C"/>
    <w:rsid w:val="00C62F57"/>
    <w:rsid w:val="00C84374"/>
    <w:rsid w:val="00D34B18"/>
    <w:rsid w:val="00D679A1"/>
    <w:rsid w:val="00DD4CF4"/>
    <w:rsid w:val="00DD5204"/>
    <w:rsid w:val="00EA115A"/>
    <w:rsid w:val="00F27DA8"/>
    <w:rsid w:val="00F358B3"/>
    <w:rsid w:val="00F75DE0"/>
    <w:rsid w:val="00FA1890"/>
    <w:rsid w:val="00FC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6D016"/>
  <w15:chartTrackingRefBased/>
  <w15:docId w15:val="{CD3D6823-B001-4F3C-A4A5-C4C74F7F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6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BBD"/>
  </w:style>
  <w:style w:type="paragraph" w:styleId="Footer">
    <w:name w:val="footer"/>
    <w:basedOn w:val="Normal"/>
    <w:link w:val="Foot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BBD"/>
  </w:style>
  <w:style w:type="paragraph" w:styleId="ListParagraph">
    <w:name w:val="List Paragraph"/>
    <w:basedOn w:val="Normal"/>
    <w:uiPriority w:val="34"/>
    <w:qFormat/>
    <w:rsid w:val="00BC7BBD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59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035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6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</dc:creator>
  <cp:keywords/>
  <dc:description/>
  <cp:lastModifiedBy>Maryann Lanuza</cp:lastModifiedBy>
  <cp:revision>9</cp:revision>
  <dcterms:created xsi:type="dcterms:W3CDTF">2022-07-21T08:44:00Z</dcterms:created>
  <dcterms:modified xsi:type="dcterms:W3CDTF">2022-07-29T06:52:00Z</dcterms:modified>
</cp:coreProperties>
</file>